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ina Kr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3 Bromley Plac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rina.krel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0522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d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